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BDD334E" w:rsidR="000C49FD" w:rsidRPr="00443A64" w:rsidRDefault="00443A64" w:rsidP="00E31880">
      <w:pPr>
        <w:jc w:val="center"/>
        <w:rPr>
          <w:b/>
          <w:bCs/>
          <w:sz w:val="32"/>
          <w:szCs w:val="32"/>
        </w:rPr>
      </w:pPr>
      <w:r w:rsidRPr="00443A64">
        <w:rPr>
          <w:b/>
          <w:bCs/>
          <w:sz w:val="32"/>
          <w:szCs w:val="32"/>
        </w:rPr>
        <w:t>(</w:t>
      </w:r>
      <w:r w:rsidR="00C07E3A">
        <w:rPr>
          <w:b/>
          <w:bCs/>
          <w:sz w:val="32"/>
          <w:szCs w:val="32"/>
        </w:rPr>
        <w:t>Texa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1F9321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07E3A">
        <w:rPr>
          <w:sz w:val="22"/>
          <w:szCs w:val="22"/>
        </w:rPr>
        <w:t>Tex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E36A86E" w:rsidR="00C543C7" w:rsidRDefault="00C07E3A" w:rsidP="00E31880">
            <w:pPr>
              <w:rPr>
                <w:sz w:val="22"/>
                <w:szCs w:val="22"/>
              </w:rPr>
            </w:pPr>
            <w:r>
              <w:rPr>
                <w:sz w:val="22"/>
                <w:szCs w:val="22"/>
              </w:rPr>
              <w:t>Tex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2E331" w14:textId="77777777" w:rsidR="00083C5A" w:rsidRDefault="00083C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D71F325" w:rsidR="004F70A3" w:rsidRPr="00083C5A" w:rsidRDefault="004F70A3" w:rsidP="00083C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615B8" w14:textId="77777777" w:rsidR="00083C5A" w:rsidRDefault="00083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5BD9D" w14:textId="77777777" w:rsidR="00083C5A" w:rsidRDefault="00083C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17C5E81" w:rsidR="004F70A3" w:rsidRPr="00083C5A" w:rsidRDefault="004F70A3" w:rsidP="00083C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1B6C4" w14:textId="77777777" w:rsidR="00083C5A" w:rsidRDefault="00083C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686532">
    <w:abstractNumId w:val="3"/>
  </w:num>
  <w:num w:numId="2" w16cid:durableId="2081098505">
    <w:abstractNumId w:val="2"/>
  </w:num>
  <w:num w:numId="3" w16cid:durableId="2045595607">
    <w:abstractNumId w:val="0"/>
  </w:num>
  <w:num w:numId="4" w16cid:durableId="13924140">
    <w:abstractNumId w:val="4"/>
  </w:num>
  <w:num w:numId="5" w16cid:durableId="1045472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83C5A"/>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07E3A"/>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